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95"/>
        <w:gridCol w:w="420"/>
        <w:gridCol w:w="607"/>
        <w:gridCol w:w="794"/>
        <w:gridCol w:w="840"/>
        <w:gridCol w:w="461"/>
        <w:gridCol w:w="515"/>
      </w:tblGrid>
      <w:tr w:rsidR="00C228B3" w:rsidRPr="00C228B3" w14:paraId="4FB8AEB9" w14:textId="77777777" w:rsidTr="00C228B3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528D650" w14:textId="77777777" w:rsidR="00C228B3" w:rsidRPr="00C228B3" w:rsidRDefault="00C228B3" w:rsidP="00C228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Statist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1AB28B2A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E918467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3F913B76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Medi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1A2E1C1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St. Dev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0BB7252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M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21D7906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Max</w:t>
            </w:r>
          </w:p>
        </w:tc>
      </w:tr>
      <w:tr w:rsidR="00C228B3" w:rsidRPr="00C228B3" w14:paraId="660898A9" w14:textId="77777777" w:rsidTr="00C228B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495BBE" w14:textId="77777777" w:rsidR="00C228B3" w:rsidRPr="00C228B3" w:rsidRDefault="00C228B3" w:rsidP="00C228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0" w:type="auto"/>
            <w:vAlign w:val="center"/>
            <w:hideMark/>
          </w:tcPr>
          <w:p w14:paraId="75514FA7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477</w:t>
            </w:r>
          </w:p>
        </w:tc>
        <w:tc>
          <w:tcPr>
            <w:tcW w:w="0" w:type="auto"/>
            <w:vAlign w:val="center"/>
            <w:hideMark/>
          </w:tcPr>
          <w:p w14:paraId="4B69AC62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46.82</w:t>
            </w:r>
          </w:p>
        </w:tc>
        <w:tc>
          <w:tcPr>
            <w:tcW w:w="0" w:type="auto"/>
            <w:vAlign w:val="center"/>
            <w:hideMark/>
          </w:tcPr>
          <w:p w14:paraId="3007090A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0" w:type="auto"/>
            <w:vAlign w:val="center"/>
            <w:hideMark/>
          </w:tcPr>
          <w:p w14:paraId="18F28B85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16.66</w:t>
            </w:r>
          </w:p>
        </w:tc>
        <w:tc>
          <w:tcPr>
            <w:tcW w:w="0" w:type="auto"/>
            <w:vAlign w:val="center"/>
            <w:hideMark/>
          </w:tcPr>
          <w:p w14:paraId="2BDF1A5A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vAlign w:val="center"/>
            <w:hideMark/>
          </w:tcPr>
          <w:p w14:paraId="2902A88B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84</w:t>
            </w:r>
          </w:p>
        </w:tc>
      </w:tr>
      <w:tr w:rsidR="00C228B3" w:rsidRPr="00C228B3" w14:paraId="59FC8B37" w14:textId="77777777" w:rsidTr="00C228B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D58620" w14:textId="77777777" w:rsidR="00C228B3" w:rsidRPr="00C228B3" w:rsidRDefault="00C228B3" w:rsidP="00C228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0" w:type="auto"/>
            <w:vAlign w:val="center"/>
            <w:hideMark/>
          </w:tcPr>
          <w:p w14:paraId="048767B3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477</w:t>
            </w:r>
          </w:p>
        </w:tc>
        <w:tc>
          <w:tcPr>
            <w:tcW w:w="0" w:type="auto"/>
            <w:vAlign w:val="center"/>
            <w:hideMark/>
          </w:tcPr>
          <w:p w14:paraId="59A1EB0F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0.46</w:t>
            </w:r>
          </w:p>
        </w:tc>
        <w:tc>
          <w:tcPr>
            <w:tcW w:w="0" w:type="auto"/>
            <w:vAlign w:val="center"/>
            <w:hideMark/>
          </w:tcPr>
          <w:p w14:paraId="33C37EA9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6DDED58F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0" w:type="auto"/>
            <w:vAlign w:val="center"/>
            <w:hideMark/>
          </w:tcPr>
          <w:p w14:paraId="18B3C9AF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444D066E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228B3" w:rsidRPr="00C228B3" w14:paraId="26407E56" w14:textId="77777777" w:rsidTr="00C228B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875B457" w14:textId="77777777" w:rsidR="00C228B3" w:rsidRPr="00C228B3" w:rsidRDefault="00C228B3" w:rsidP="00C228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Household Income</w:t>
            </w:r>
          </w:p>
        </w:tc>
        <w:tc>
          <w:tcPr>
            <w:tcW w:w="0" w:type="auto"/>
            <w:vAlign w:val="center"/>
            <w:hideMark/>
          </w:tcPr>
          <w:p w14:paraId="66945501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468</w:t>
            </w:r>
          </w:p>
        </w:tc>
        <w:tc>
          <w:tcPr>
            <w:tcW w:w="0" w:type="auto"/>
            <w:vAlign w:val="center"/>
            <w:hideMark/>
          </w:tcPr>
          <w:p w14:paraId="638DFAAD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8.99</w:t>
            </w:r>
          </w:p>
        </w:tc>
        <w:tc>
          <w:tcPr>
            <w:tcW w:w="0" w:type="auto"/>
            <w:vAlign w:val="center"/>
            <w:hideMark/>
          </w:tcPr>
          <w:p w14:paraId="58D6AD97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14:paraId="3ECE6587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6.74</w:t>
            </w:r>
          </w:p>
        </w:tc>
        <w:tc>
          <w:tcPr>
            <w:tcW w:w="0" w:type="auto"/>
            <w:vAlign w:val="center"/>
            <w:hideMark/>
          </w:tcPr>
          <w:p w14:paraId="0F19C68F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6AE31F9B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C228B3" w:rsidRPr="00C228B3" w14:paraId="0EC94CCE" w14:textId="77777777" w:rsidTr="00C228B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3B7AFE" w14:textId="77777777" w:rsidR="00C228B3" w:rsidRPr="00C228B3" w:rsidRDefault="00C228B3" w:rsidP="00C228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White</w:t>
            </w:r>
          </w:p>
        </w:tc>
        <w:tc>
          <w:tcPr>
            <w:tcW w:w="0" w:type="auto"/>
            <w:vAlign w:val="center"/>
            <w:hideMark/>
          </w:tcPr>
          <w:p w14:paraId="6BEA1C44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475</w:t>
            </w:r>
          </w:p>
        </w:tc>
        <w:tc>
          <w:tcPr>
            <w:tcW w:w="0" w:type="auto"/>
            <w:vAlign w:val="center"/>
            <w:hideMark/>
          </w:tcPr>
          <w:p w14:paraId="0F4B4D2C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0.71</w:t>
            </w:r>
          </w:p>
        </w:tc>
        <w:tc>
          <w:tcPr>
            <w:tcW w:w="0" w:type="auto"/>
            <w:vAlign w:val="center"/>
            <w:hideMark/>
          </w:tcPr>
          <w:p w14:paraId="56DC5D2F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EEFC9DC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0.46</w:t>
            </w:r>
          </w:p>
        </w:tc>
        <w:tc>
          <w:tcPr>
            <w:tcW w:w="0" w:type="auto"/>
            <w:vAlign w:val="center"/>
            <w:hideMark/>
          </w:tcPr>
          <w:p w14:paraId="301FEB71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539824D1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228B3" w:rsidRPr="00C228B3" w14:paraId="7EB16F82" w14:textId="77777777" w:rsidTr="00C228B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943D5F" w14:textId="77777777" w:rsidR="00C228B3" w:rsidRPr="00C228B3" w:rsidRDefault="00C228B3" w:rsidP="00C228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Black</w:t>
            </w:r>
          </w:p>
        </w:tc>
        <w:tc>
          <w:tcPr>
            <w:tcW w:w="0" w:type="auto"/>
            <w:vAlign w:val="center"/>
            <w:hideMark/>
          </w:tcPr>
          <w:p w14:paraId="61034ABD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477</w:t>
            </w:r>
          </w:p>
        </w:tc>
        <w:tc>
          <w:tcPr>
            <w:tcW w:w="0" w:type="auto"/>
            <w:vAlign w:val="center"/>
            <w:hideMark/>
          </w:tcPr>
          <w:p w14:paraId="56571DB5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0" w:type="auto"/>
            <w:vAlign w:val="center"/>
            <w:hideMark/>
          </w:tcPr>
          <w:p w14:paraId="671B9BEB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2939672E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0.30</w:t>
            </w:r>
          </w:p>
        </w:tc>
        <w:tc>
          <w:tcPr>
            <w:tcW w:w="0" w:type="auto"/>
            <w:vAlign w:val="center"/>
            <w:hideMark/>
          </w:tcPr>
          <w:p w14:paraId="1A381D44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75C76D1A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228B3" w:rsidRPr="00C228B3" w14:paraId="557AD7A5" w14:textId="77777777" w:rsidTr="00C228B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0FD22C" w14:textId="77777777" w:rsidR="00C228B3" w:rsidRPr="00C228B3" w:rsidRDefault="00C228B3" w:rsidP="00C228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Education</w:t>
            </w:r>
          </w:p>
        </w:tc>
        <w:tc>
          <w:tcPr>
            <w:tcW w:w="0" w:type="auto"/>
            <w:vAlign w:val="center"/>
            <w:hideMark/>
          </w:tcPr>
          <w:p w14:paraId="11FEDD3F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477</w:t>
            </w:r>
          </w:p>
        </w:tc>
        <w:tc>
          <w:tcPr>
            <w:tcW w:w="0" w:type="auto"/>
            <w:vAlign w:val="center"/>
            <w:hideMark/>
          </w:tcPr>
          <w:p w14:paraId="797A65B7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4.59</w:t>
            </w:r>
          </w:p>
        </w:tc>
        <w:tc>
          <w:tcPr>
            <w:tcW w:w="0" w:type="auto"/>
            <w:vAlign w:val="center"/>
            <w:hideMark/>
          </w:tcPr>
          <w:p w14:paraId="679D27A5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1306E30C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1.87</w:t>
            </w:r>
          </w:p>
        </w:tc>
        <w:tc>
          <w:tcPr>
            <w:tcW w:w="0" w:type="auto"/>
            <w:vAlign w:val="center"/>
            <w:hideMark/>
          </w:tcPr>
          <w:p w14:paraId="0A4111BD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7D5232FC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C228B3" w:rsidRPr="00C228B3" w14:paraId="3DA77BD1" w14:textId="77777777" w:rsidTr="00C228B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AFB692" w14:textId="77777777" w:rsidR="00C228B3" w:rsidRPr="00C228B3" w:rsidRDefault="00C228B3" w:rsidP="00C228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Republican</w:t>
            </w:r>
          </w:p>
        </w:tc>
        <w:tc>
          <w:tcPr>
            <w:tcW w:w="0" w:type="auto"/>
            <w:vAlign w:val="center"/>
            <w:hideMark/>
          </w:tcPr>
          <w:p w14:paraId="43FBF2E1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477</w:t>
            </w:r>
          </w:p>
        </w:tc>
        <w:tc>
          <w:tcPr>
            <w:tcW w:w="0" w:type="auto"/>
            <w:vAlign w:val="center"/>
            <w:hideMark/>
          </w:tcPr>
          <w:p w14:paraId="33A17489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0.36</w:t>
            </w:r>
          </w:p>
        </w:tc>
        <w:tc>
          <w:tcPr>
            <w:tcW w:w="0" w:type="auto"/>
            <w:vAlign w:val="center"/>
            <w:hideMark/>
          </w:tcPr>
          <w:p w14:paraId="54007A98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316BF65B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0.48</w:t>
            </w:r>
          </w:p>
        </w:tc>
        <w:tc>
          <w:tcPr>
            <w:tcW w:w="0" w:type="auto"/>
            <w:vAlign w:val="center"/>
            <w:hideMark/>
          </w:tcPr>
          <w:p w14:paraId="15D6D26F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6D53A9D7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228B3" w:rsidRPr="00C228B3" w14:paraId="58711B7A" w14:textId="77777777" w:rsidTr="00C228B3">
        <w:trPr>
          <w:tblCellSpacing w:w="15" w:type="dxa"/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5D45CB2E" w14:textId="77777777" w:rsidR="00C228B3" w:rsidRPr="00C228B3" w:rsidRDefault="00C228B3" w:rsidP="00C228B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Democrat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59907DC6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47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1735FB82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0.4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0CFE7742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1931C7F7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25D10FEC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605C8542" w14:textId="77777777" w:rsidR="00C228B3" w:rsidRPr="00C228B3" w:rsidRDefault="00C228B3" w:rsidP="00C228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28B3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0F5D94A3" w14:textId="77777777" w:rsidR="00C57F90" w:rsidRPr="00C228B3" w:rsidRDefault="00C57F90">
      <w:pPr>
        <w:rPr>
          <w:color w:val="FF0000"/>
        </w:rPr>
      </w:pPr>
    </w:p>
    <w:sectPr w:rsidR="00C57F90" w:rsidRPr="00C22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2NrK0MADSlqaWhko6SsGpxcWZ+XkgBYa1AE7yDCMsAAAA"/>
  </w:docVars>
  <w:rsids>
    <w:rsidRoot w:val="00C228B3"/>
    <w:rsid w:val="00C228B3"/>
    <w:rsid w:val="00C57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84C59"/>
  <w15:chartTrackingRefBased/>
  <w15:docId w15:val="{576DC461-C17E-410B-AE3E-D241B8409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90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</Words>
  <Characters>243</Characters>
  <Application>Microsoft Office Word</Application>
  <DocSecurity>0</DocSecurity>
  <Lines>2</Lines>
  <Paragraphs>1</Paragraphs>
  <ScaleCrop>false</ScaleCrop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se Bloch</dc:creator>
  <cp:keywords/>
  <dc:description/>
  <cp:lastModifiedBy>Chase Bloch</cp:lastModifiedBy>
  <cp:revision>1</cp:revision>
  <dcterms:created xsi:type="dcterms:W3CDTF">2023-01-27T22:42:00Z</dcterms:created>
  <dcterms:modified xsi:type="dcterms:W3CDTF">2023-01-27T22:45:00Z</dcterms:modified>
</cp:coreProperties>
</file>